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58B19" w14:textId="22401351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D59E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52C23072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MVC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</w:t>
      </w:r>
      <w:r w:rsidR="001F1129">
        <w:rPr>
          <w:rFonts w:ascii="Arial" w:hAnsi="Arial" w:cs="Arial"/>
          <w:sz w:val="26"/>
          <w:szCs w:val="26"/>
        </w:rPr>
        <w:t>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e</w:t>
      </w:r>
      <w:r w:rsidR="001F1129">
        <w:rPr>
          <w:rFonts w:ascii="Arial" w:hAnsi="Arial" w:cs="Arial"/>
          <w:b/>
          <w:bCs/>
          <w:sz w:val="26"/>
          <w:szCs w:val="26"/>
        </w:rPr>
        <w:t>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646C2A9E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03E7F8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27411A4E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5D1A5D">
        <w:rPr>
          <w:rFonts w:ascii="Arial" w:hAnsi="Arial" w:cs="Arial"/>
          <w:sz w:val="26"/>
          <w:szCs w:val="26"/>
        </w:rPr>
        <w:t>ASP.NET Core MVC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7538B6A8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1BC44A43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3CC69101" w:rsidR="005D5D85" w:rsidRPr="005D5D85" w:rsidRDefault="00185989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color w:val="171717"/>
          <w:sz w:val="40"/>
          <w:szCs w:val="40"/>
        </w:rPr>
        <w:drawing>
          <wp:inline distT="0" distB="0" distL="0" distR="0" wp14:anchorId="28B5A03E" wp14:editId="5AD12BEF">
            <wp:extent cx="5730240" cy="3801745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7F5C7FB9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30A92173" w14:textId="4F598B58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Price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922F6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3943903A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6A7162">
        <w:rPr>
          <w:rFonts w:ascii="Arial" w:hAnsi="Arial" w:cs="Arial"/>
          <w:b/>
          <w:bCs/>
          <w:sz w:val="26"/>
          <w:szCs w:val="26"/>
        </w:rPr>
        <w:t>3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>ASP.NET Core MVC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6A7162">
        <w:rPr>
          <w:rFonts w:ascii="Arial" w:hAnsi="Arial" w:cs="Arial"/>
          <w:b/>
          <w:bCs/>
          <w:sz w:val="26"/>
          <w:szCs w:val="26"/>
        </w:rPr>
        <w:t>eStore</w:t>
      </w:r>
    </w:p>
    <w:p w14:paraId="762E59C6" w14:textId="10EE809D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8B297E">
        <w:rPr>
          <w:rFonts w:ascii="Arial" w:hAnsi="Arial" w:cs="Arial"/>
          <w:b/>
          <w:bCs/>
          <w:sz w:val="28"/>
          <w:szCs w:val="28"/>
        </w:rPr>
        <w:t>3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256DDA76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6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ZdA1AMAAMsMAAAOAAAAZHJzL2Uyb0RvYy54bWzUV9tu2zgQfS+w/0DovbFIXSwJcYoiafJS&#10;tEWz+wGMRF1QihRINrb/foekqFw2CrLe3QLrB9kkZ4ZzhucM5fMPh5Gje6b0IMUuwmdxhJioZTOI&#10;bhf98fv1+yJC2lDRUC4F20VHpqMPF7+9O99PFSOyl7xhCkEQoav9tIt6Y6Zqs9F1z0aqz+TEBCy2&#10;Uo3UwFB1m0bRPUQf+YbEcb7ZS9VMStZMa5i98ovRhYvftqw2X9tWM4P4LoLcjHsq97yzz83FOa06&#10;Rad+qOc06AlZjHQQsOkS6ooain6q4S+hxqFWUsvWnNVy3Mi2HWrmMAAaHD9Dc6Pkz8lh6ap9Ny1l&#10;gtI+q9PJYesv998UGppdlEN5BB3hjNy2CMZQnP3UVWBzo6bb6ZuaJzo/sngPrRrtNyBBB1fW41JW&#10;djCohkmcEbJNIHwNa3mO4yTzda97OBzr9p5s02SbRggMcLLFfm9a1f2nRzHKFMi0xMhtjE3IYGMT&#10;XfJaBguAABI/BUnSE0BiQpLSJ5uUGdluPZoFLiY5Lma4aUxKXD6DS3KCcebQJjGJUxLWF7RpVhQ4&#10;hChIHmNrsooWtKMf6KH/GT1uezoxxzptjz5UjoTKfQdRUdFxhnKX+H5ydgs/dKWBKi+Qo8gTjH3d&#10;0iRPsuJp3YpsW2A4H3vCSVqQwrFkwUyrSWlzw+SI7I9dpCAPpzl6/1kbX55gYncX8nrgHOZpxQXa&#10;A7PKOIudh5Z8aOyqXdSqu7vkCt1T6BHX1zF8fFg+9dTPlqWd9FvM5u40HsWBPLmASVsNj9/9MkfO&#10;fAbfWQs6A7ITn4LtcGzZl9Y1Ewb7pZ42zG+cuWzmjYOH25oLCGgjtwBjiT0HCJY+SIjtw8z21pW5&#10;Brk4z7V5zXnxcDtLYRbncRBSvYSMA6p5Z28fiuRLY6t0J5sj0EwZfil9n6ai7iW06doo52ytgOJW&#10;zr+C60ng+q1RdOh6gz4qJffoUgoBrJMK5YnNy2YDErkUnu/1QdxOn2X9Q1vATxbtYEUWK90gtJOs&#10;jMvQPHGSJtA4fDlD6w2cn2Wh55SXXD0nVkQyK4NsZ9I/YvS/pQxaGTrwT6JB5jjB9WLU4NrHDOON&#10;qkle4pZndijIy5J4hdXBcV0Sr2g1OJ8gCXN4oyQCjRz1H664XyUD6NX+jeAr9EaUz3flG7v92p0e&#10;eJ2UeZFv53ZfZlniLpP1ds84HyZtLyZarZB5nbwlubK93wvnidn/5WrI/8OrIbxKrevgFREF5xN0&#10;8IarwRzuDnBqtn3+jVvCSQXemN1NOb/d21fyx2PXoR/+g1z8CQAA//8DAFBLAwQUAAYACAAAACEA&#10;EI5xiOMAAAANAQAADwAAAGRycy9kb3ducmV2LnhtbEyPQU+DQBCF7yb+h82YeLPLUkFFlqZp1FNj&#10;YmtivE1hCqTsLmG3QP+940mPb97Le9/kq9l0YqTBt85qUIsIBNnSVa2tNXzuX+8eQfiAtsLOWdJw&#10;IQ+r4voqx6xyk/2gcRdqwSXWZ6ihCaHPpPRlQwb9wvVk2Tu6wWBgOdSyGnDictPJOIpSabC1vNBg&#10;T5uGytPubDS8TTitl+pl3J6Om8v3Pnn/2irS+vZmXj+DCDSHvzD84jM6FMx0cGdbedFpSB8SRg9s&#10;qGWqQHDkSSUpiAOf4vsoBlnk8v8XxQ8AAAD//wMAUEsBAi0AFAAGAAgAAAAhALaDOJL+AAAA4QEA&#10;ABMAAAAAAAAAAAAAAAAAAAAAAFtDb250ZW50X1R5cGVzXS54bWxQSwECLQAUAAYACAAAACEAOP0h&#10;/9YAAACUAQAACwAAAAAAAAAAAAAAAAAvAQAAX3JlbHMvLnJlbHNQSwECLQAUAAYACAAAACEA7LmX&#10;QNQDAADLDAAADgAAAAAAAAAAAAAAAAAuAgAAZHJzL2Uyb0RvYy54bWxQSwECLQAUAAYACAAAACEA&#10;EI5xiOMAAAANAQAADwAAAAAAAAAAAAAAAAAuBgAAZHJzL2Rvd25yZXYueG1sUEsFBgAAAAAEAAQA&#10;8wAAAD4HAAAAAA==&#10;">
                <v:group id="Group 24" o:spid="_x0000_s102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2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B9ACC85" w:rsidR="00F4086A" w:rsidRPr="00147D6C" w:rsidRDefault="00366AB1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66AB1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CA4D7CA" wp14:editId="2C5A455D">
            <wp:extent cx="5943600" cy="3981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1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p21wMAANIMAAAOAAAAZHJzL2Uyb0RvYy54bWzUV9lu2zgUfR+g/0DovbFILZaEOEWRNHkp&#10;pkXT+QBGohaUIgWSje2/7yUpKk4n9mQ8MwUmD4653OVcnnNJX77bjRw9MqUHKTYRvogjxEQtm0F0&#10;m+iPr7dviwhpQ0VDuRRsE+2Zjt5dvfntcjtVjMhe8oYpBE6ErrbTJuqNmarVStc9G6m+kBMTsNhK&#10;NVIDQ9WtGkW34H3kKxLH+WorVTMpWTOtYfbGL0ZXzn/bstp8alvNDOKbCHIz7lO5zwf7ubq6pFWn&#10;6NQP9ZwGPSOLkQ4Cgi6ubqih6Lsa/uRqHGoltWzNRS3HlWzboWYOA6DB8U9o7pT8PjksXbXtpqVM&#10;UNqf6nS22/r3x88KDc0mSsoICTrCGbmwCMZQnO3UVbDnTk3302c1T3R+ZPHuWjXa/4AE7VxZ90tZ&#10;2c6gGiZxRsg6gerXsJbnOE4yX/e6h8OxZm/JOk3WaYRgA07WOJ8Ppu4/HPgoUyDT4iO3PlYhg5VN&#10;dMlrGSwAZpApZHEIkqRngMSEJKVPNikzsl57NAtcTHJczHDTmJTYVZJWC1ySE4wzhzaJSZySUI4F&#10;bZoVBQ4uCpLH+CRa0I5+oof+Z/S47+nEHOu0PfpQORwq9wVERUXHGUpdVtvJ7Vv4oSsNVHmBHEWe&#10;YOzrliZ5khXP61Zk6wJDFHvCSVqQwrFkOWFaTUqbOyZHZL9sIgV5OM3Rx4/aeDKELTa6kLcD5zBP&#10;Ky7QFphVxlnsLLTkQ2NX7aJW3cM1V+iRQo+4vY3hz7vlU0/9bFnaSR9i3u64d+AH8uQCJm01PH73&#10;zew58xl8YS3oDMhOfAq2w7ElLq1rJgz2Sz1tmA+cuWzmwMHCheYCHFrPLcBYfM8Owk7vJPj2bub9&#10;1pS5BrkYz7U5ZbxYuMhSmMV4HIRULyHjgGqO7PeHIvnS2Co9yGYPNFOGX0vfp6moewltujbKGdtd&#10;QHEr51/BdRK4fm8UHbreoPdKyS26lkIA66RCXrM2G5DItfB8r3fifvoo62/aAn62aAdHZHGkG4R2&#10;kpVxGZonTtIEGocvZ2i9gfOzLPSc8pKr58QRkczKIOuZ9AeM/reUQStDB/5BNMjsJ7hejBpc+5hh&#10;vFI1yUvc8swOBXlZEidYHQyPS+KEVoPxGZIwu1dKItDIUf/pivtVMkiCDD5Bb0RpYk9sZvVfd/tj&#10;d3rgdVLmRb6e232ZZYm7BY+3e8b5MGl7MdHqCJmPk7ckN7b3e+E82/Z/uRry//BqCE+p4zo4IaJg&#10;fIYOXnE1mN3Dzj1Pl6fG37gsnGLg4ewuzPmRb1/mh2PXqJ9+ilz9AAAA//8DAFBLAwQUAAYACAAA&#10;ACEAbfIvguEAAAALAQAADwAAAGRycy9kb3ducmV2LnhtbEyPQUvDQBCF74L/YRnBm91NQquN2ZRS&#10;1FMRbIXS2zaZJqHZ2ZDdJum/dzzpbR7v48172WqyrRiw940jDdFMgUAqXNlQpeF7//70AsIHQ6Vp&#10;HaGGG3pY5fd3mUlLN9IXDrtQCQ4hnxoNdQhdKqUvarTGz1yHxN7Z9dYEln0ly96MHG5bGSu1kNY0&#10;xB9q0+GmxuKyu1oNH6MZ10n0Nmwv583tuJ9/HrYRav34MK1fQQScwh8Mv/W5OuTc6eSuVHrRalgs&#10;Vcyohnmc8MHEMlG87sRW/JyAzDP5f0P+AwAA//8DAFBLAQItABQABgAIAAAAIQC2gziS/gAAAOEB&#10;AAATAAAAAAAAAAAAAAAAAAAAAABbQ29udGVudF9UeXBlc10ueG1sUEsBAi0AFAAGAAgAAAAhADj9&#10;If/WAAAAlAEAAAsAAAAAAAAAAAAAAAAALwEAAF9yZWxzLy5yZWxzUEsBAi0AFAAGAAgAAAAhAM6u&#10;unbXAwAA0gwAAA4AAAAAAAAAAAAAAAAALgIAAGRycy9lMm9Eb2MueG1sUEsBAi0AFAAGAAgAAAAh&#10;AG3yL4LhAAAACwEAAA8AAAAAAAAAAAAAAAAAMQYAAGRycy9kb3ducmV2LnhtbFBLBQYAAAAABAAE&#10;APMAAAA/BwAAAAA=&#10;">
                <v:group id="Group 24" o:spid="_x0000_s1032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4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5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6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O/S4QMAANMMAAAOAAAAZHJzL2Uyb0RvYy54bWzUV9lu4zYUfS/QfyD03lgSLVkS4gyKZJI+&#10;DDqDSfsBDEUtKEUKJCd2/r6Xm+KksZG67QB9UczlbofnXDKXH/YTR49M6VGKbZJdpAligsp2FP02&#10;+f2325+qBGlDREu4FGybPDGdfLj68YfL3dywXA6St0whcCJ0s5u3yWDM3KxWmg5sIvpCzkzAYifV&#10;RAwMVb9qFdmB94mv8jQtVzup2llJyrSG2Ru/mFw5/13HqPncdZoZxLcJ5GbcV7nvg/2uri5J0ysy&#10;DyMNaZAzspjIKCDo4uqGGIK+qfEvrqaRKqllZy6onFay60bKXA1QTZa+quZOyW+zq6Vvdv28wATQ&#10;vsLpbLf018cvCo3tNsnrBAkywRm5sAjGAM5u7hvYc6fm+/mLChO9H9l6952a7F+oBO0drE8LrGxv&#10;EIXJPC/KbL1JEIW1Mk3TTeFxpwMczrNZVldZHo6EDh9PW69i7JVNccloGSyph/IwnP6L8tZnl4fr&#10;Ml+HPGONWb3BWQoxbI3rNKuL1zVmKS42eYJgHac4q8uIwVJoURTVpgwuqmwNkAHgRwsFwehnTuh/&#10;xon7gczMUU3b846gQTYetK+gJCJ6zhB2ie9mt28hhW408OMNRhyUvcYlLhyrSLPgVmabsgq44XWV&#10;V+5clqJJMytt7pickP2xTRQk4pRGHj9p4/GJW2x4IW9HzmGeNFygHfSkOi1SZ6ElH1u7ahe16h+u&#10;uUKPBDrD7S2w0m8ifB6In61rO+lDhO3uOA78QJ5cwKSFwwPgfpknznwGX1kH6rIi8CnYvsaWuIRS&#10;JkzmlwbSMh+4cNmEwNHCheYCHFrPHZSx+A4O4k7vJPr2bsJ+a8pcW1yMAzanjBcLF1kKsxhPo5Dq&#10;rco4VBUi+/0RJA+NRelBtk/AM2X4tfTdmQg6SGjO1ChnbHcBx62UvwfZoUN5st8bRcZ+MOhnpeQO&#10;XUshgHVSIewUabMBjVwLT3i6F/fzJ0n/0LbgF4t2cKgL1PFx/gU46SALPTPb5FmOofu+6gxRIjWu&#10;8hSWbWfBGNeFE+BxheiQ/ZK2j3ZEL0Ek+Sbw/4Dc/5ZISGPIyD+KFpmnGe4Xo0bXSgJB3ikg/BbN&#10;PMldq3VSfEsdJwgeDY+r44Rso/EZ6jD7d6ojMsqp4Pmm+16KgMebV8RnaJMIV/bEAsHf0fmros5t&#10;awfeHl7tkddwjVZleBUAqwucB0LEN0Vs66HzMw7i0faSIs0RMh8nb53f2GvAt6QX2/4vt0Tp+f+f&#10;3BKxoxzXwQkRReMzdPCOW8LsH/b+fRrJ9zfuDacYeDm7uzO88u3T/HDsevbz/yJXfwIAAP//AwBQ&#10;SwMEFAAGAAgAAAAhALXNBJjgAAAACQEAAA8AAABkcnMvZG93bnJldi54bWxMj0tPwzAQhO9I/Adr&#10;kbhR50EfhDhVVQGnCokWCXHbxtskamxHsZuk/57lBMedGc1+k68n04qBet84qyCeRSDIlk43tlLw&#10;eXh9WIHwAa3G1llScCUP6+L2JsdMu9F+0LAPleAS6zNUUIfQZVL6siaDfuY6suydXG8w8NlXUvc4&#10;crlpZRJFC2mwsfyhxo62NZXn/cUoeBtx3KTxy7A7n7bX78P8/WsXk1L3d9PmGUSgKfyF4Ref0aFg&#10;pqO7WO1Fq2CZcJDl1SMvYD9dJHMQRwXJ8ikFWeTy/4LiBwAA//8DAFBLAQItABQABgAIAAAAIQC2&#10;gziS/gAAAOEBAAATAAAAAAAAAAAAAAAAAAAAAABbQ29udGVudF9UeXBlc10ueG1sUEsBAi0AFAAG&#10;AAgAAAAhADj9If/WAAAAlAEAAAsAAAAAAAAAAAAAAAAALwEAAF9yZWxzLy5yZWxzUEsBAi0AFAAG&#10;AAgAAAAhALU879LhAwAA0wwAAA4AAAAAAAAAAAAAAAAALgIAAGRycy9lMm9Eb2MueG1sUEsBAi0A&#10;FAAGAAgAAAAhALXNBJjgAAAACQEAAA8AAAAAAAAAAAAAAAAAOwYAAGRycy9kb3ducmV2LnhtbFBL&#10;BQYAAAAABAAEAPMAAABIBwAAAAA=&#10;">
                <v:group id="Group 24" o:spid="_x0000_s103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3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1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I712AMAANMMAAAOAAAAZHJzL2Uyb0RvYy54bWzUV9tu2zgQfV9g/4HQ+8a6WLIkxCmKpMk+&#10;FNuiaT+AoagLSpECyUb23+/wprhpbKTe3QL7opiXGc4cnjPDXL7ZjQw9UqkGwbdRchFHiHIimoF3&#10;2+jL59s/yggpjXmDmeB0G+2pit5c/f7b5TzVNBW9YA2VCJxwVc/TNuq1nurVSpGejlhdiIlyWGyF&#10;HLGGoexWjcQzeB/ZKo3jYjUL2UxSEKoUzN64xejK+m9bSvSHtlVUI7aNIDZtv9J+H8x3dXWJ607i&#10;qR+IDwOfEcWIBw6HLq5usMbomxx+cDUORAolWn1BxLgSbTsQanOAbJL4WTZ3UnybbC5dPXfTAhNA&#10;+wyns92Svx4/SjQ02yhNI8TxCHdkj0UwBnDmqathz52c7qeP0k90bmTy3bVyNH8hE7SzsO4XWOlO&#10;IwKTaZoXyXoTIQJrRRzHm9zhTnq4nCezpCqT1F8J6d+dtl6Fs1cmxCWiZbCEHtLLnqW3Pju9rCrS&#10;tY8z5JhUmyyJgWEmx3WcVPnzHJM4yzeAMaxncZZURcBgSTTP83JTeBdlsgbIAPCjiYJg1BMn1D/j&#10;xH2PJ2qppsx9B9DWAbRPoCTMO0ZR6oGz+xZSqFoBP15gxEHa66zI8sqlveBWJJui9Lhl6zItrfsl&#10;aVxPUuk7KkZkfmwjCYFYpeHH90o7fMIWczwXtwNjMI9rxtEMNamK89haKMGGxqyaRSW7h2sm0SOG&#10;ynB7C6x0mzCbeuxmq8pMuiP8dnsdB34gTsZhcp4CAPaX3jPqIvhEW1CXEYELwdQ1upyLCaFcJ26p&#10;xw11B+c2Gn9wsLBHMw4OjecW0lh8ewdhp3MSfDs3fr8xpbYsLsYem1PGi4U9WXC9GI8DF/KlzBhk&#10;5U92+wNIDhqD0oNo9sAzqdm1cNUZc9ILKM5ES2tsdgHHjZR/BdlBeq4A3muJh67X6K2UYkbXgnNg&#10;nZAotaI10YBGrrkjPNnx++m9IF+VSfi7RTM41AVq2TD9CZy0kPmamWzSJM2qHypDkEiVlWkMy6ay&#10;ZFlW5TaI4wpRPvolbHfaEb14kaQbz/8Dcv9bIsG1xgN7xxuk9xP0Fy0HW0o8QV4poOwlmjmS21Jr&#10;pfiSOk4QPBgeV8cJ2QbjM9Shd69UR2CUVcFTp/tVioCe7RTxAcokSm0/8gR/ReUv8yo1pR14e9ja&#10;A6+hjZaFfxUAq/PMPjiO85oyEI8yTQrXR8h8nLxVemPagCtJ3237v3SJwvH/P+kSoaIc18EJEQXj&#10;M3Twii6hdw87+z7NzOUZ8v1E37CKgZez7Z3+lW+e5odjW7Of/he5+hsAAP//AwBQSwMEFAAGAAgA&#10;AAAhACV9YlbgAAAACAEAAA8AAABkcnMvZG93bnJldi54bWxMj0FPg0AQhe8m/ofNmHizC9RiQZam&#10;adRT08TWpPE2hSmQsrOE3QL9964nPU7el/e+yVaTbsVAvW0MKwhnAQjiwpQNVwq+Du9PSxDWIZfY&#10;GiYFN7Kwyu/vMkxLM/InDXtXCV/CNkUFtXNdKqUtatJoZ6Yj9tnZ9BqdP/tKlj2Ovly3MgqCWGps&#10;2C/U2NGmpuKyv2oFHyOO63n4Nmwv583t+7DYHbchKfX4MK1fQTia3B8Mv/peHXLvdDJXLq1oFbxE&#10;HlSQJDEIH8/jaAHi5LnkOQSZZ/L/A/kPAAAA//8DAFBLAQItABQABgAIAAAAIQC2gziS/gAAAOEB&#10;AAATAAAAAAAAAAAAAAAAAAAAAABbQ29udGVudF9UeXBlc10ueG1sUEsBAi0AFAAGAAgAAAAhADj9&#10;If/WAAAAlAEAAAsAAAAAAAAAAAAAAAAALwEAAF9yZWxzLy5yZWxzUEsBAi0AFAAGAAgAAAAhABN8&#10;jvXYAwAA0wwAAA4AAAAAAAAAAAAAAAAALgIAAGRycy9lMm9Eb2MueG1sUEsBAi0AFAAGAAgAAAAh&#10;ACV9YlbgAAAACAEAAA8AAAAAAAAAAAAAAAAAMgYAAGRycy9kb3ducmV2LnhtbFBLBQYAAAAABAAE&#10;APMAAAA/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6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G1k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9d6+wPNwioGXpxtw1xe8s2b+eOxLdQPf0Uu/gI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Xvht&#10;ZNUDAADSDAAADgAAAAAAAAAAAAAAAAAuAgAAZHJzL2Uyb0RvYy54bWxQSwECLQAUAAYACAAAACEA&#10;v+D9x+IAAAALAQAADwAAAAAAAAAAAAAAAAAvBgAAZHJzL2Rvd25yZXYueG1sUEsFBgAAAAAEAAQA&#10;8wAAAD4HAAAAAA==&#10;">
                <v:group id="Group 24" o:spid="_x0000_s104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4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1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Ofm4g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XQz4PuJe8MyBl7O9u70r3zzND8cW81++l/k6jsAAAD//wMA&#10;UEsDBBQABgAIAAAAIQBtrfWq4AAAAAoBAAAPAAAAZHJzL2Rvd25yZXYueG1sTI9PS8NAEMXvgt9h&#10;GcGb3fzBRmM2pRT1VARbQbxts9MkNDsbstsk/faOJ3sa3szjze8Vq9l2YsTBt44UxIsIBFLlTEu1&#10;gq/928MTCB80Gd05QgUX9LAqb28KnRs30SeOu1ALDiGfawVNCH0upa8atNovXI/Et6MbrA4sh1qa&#10;QU8cbjuZRNFSWt0Sf2h0j5sGq9PubBW8T3pap/HruD0dN5ef/ePH9zZGpe7v5vULiIBz+DfDHz6j&#10;Q8lMB3cm40XHesnkgWeUJiDYkGZJDOLAm+csA1kW8rpC+QsAAP//AwBQSwECLQAUAAYACAAAACEA&#10;toM4kv4AAADhAQAAEwAAAAAAAAAAAAAAAAAAAAAAW0NvbnRlbnRfVHlwZXNdLnhtbFBLAQItABQA&#10;BgAIAAAAIQA4/SH/1gAAAJQBAAALAAAAAAAAAAAAAAAAAC8BAABfcmVscy8ucmVsc1BLAQItABQA&#10;BgAIAAAAIQC4ZOfm4gMAANMMAAAOAAAAAAAAAAAAAAAAAC4CAABkcnMvZTJvRG9jLnhtbFBLAQIt&#10;ABQABgAIAAAAIQBtrfWq4AAAAAoBAAAPAAAAAAAAAAAAAAAAADwGAABkcnMvZG93bnJldi54bWxQ&#10;SwUGAAAAAAQABADzAAAASQcAAAAA&#10;">
                <v:group id="Group 24" o:spid="_x0000_s105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7000D211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645113">
        <w:rPr>
          <w:rFonts w:ascii="Arial" w:hAnsi="Arial" w:cs="Arial"/>
          <w:b/>
          <w:bCs/>
          <w:sz w:val="26"/>
          <w:szCs w:val="26"/>
        </w:rPr>
        <w:t>eStore</w:t>
      </w:r>
    </w:p>
    <w:p w14:paraId="7911F62E" w14:textId="71A1061E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A61FBF">
        <w:rPr>
          <w:rFonts w:ascii="Arial" w:hAnsi="Arial" w:cs="Arial"/>
          <w:sz w:val="26"/>
          <w:szCs w:val="26"/>
        </w:rPr>
        <w:t>ASP.NET Core Web</w:t>
      </w:r>
      <w:r>
        <w:rPr>
          <w:rFonts w:ascii="Arial" w:hAnsi="Arial" w:cs="Arial"/>
          <w:sz w:val="26"/>
          <w:szCs w:val="26"/>
        </w:rPr>
        <w:t xml:space="preserve"> App</w:t>
      </w:r>
      <w:r w:rsidR="00A61FBF">
        <w:rPr>
          <w:rFonts w:ascii="Arial" w:hAnsi="Arial" w:cs="Arial"/>
          <w:sz w:val="26"/>
          <w:szCs w:val="26"/>
        </w:rPr>
        <w:t xml:space="preserve"> (Model-View-Controller)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BB0D521" w:rsidR="00E10CB4" w:rsidRDefault="00A61FB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33FCE769">
                <wp:simplePos x="0" y="0"/>
                <wp:positionH relativeFrom="margin">
                  <wp:posOffset>4220210</wp:posOffset>
                </wp:positionH>
                <wp:positionV relativeFrom="paragraph">
                  <wp:posOffset>357695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6" style="position:absolute;left:0;text-align:left;margin-left:332.3pt;margin-top:281.6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z7G4g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qj3GlNF/0S+sZuD9bG/dv/XNA/1wbCv1638kt38DAAD//wMA&#10;UEsDBBQABgAIAAAAIQCB6uY94QAAAAsBAAAPAAAAZHJzL2Rvd25yZXYueG1sTI/BSsNAEIbvgu+w&#10;jODNbtKYYGM2pRT1VARbQbxNs9MkNLsbstskfXvHkx5n/o9/vinWs+nESINvnVUQLyIQZCunW1sr&#10;+Dy8PjyB8AGtxs5ZUnAlD+vy9qbAXLvJftC4D7XgEutzVNCE0OdS+qohg37herKcndxgMPA41FIP&#10;OHG56eQyijJpsLV8ocGetg1V5/3FKHibcNok8cu4O5+21+9D+v61i0mp+7t58wwi0Bz+YPjVZ3Uo&#10;2enoLlZ70SnIsseMUQVpliQgmFgtV7w5cpSkEciykP9/KH8AAAD//wMAUEsBAi0AFAAGAAgAAAAh&#10;ALaDOJL+AAAA4QEAABMAAAAAAAAAAAAAAAAAAAAAAFtDb250ZW50X1R5cGVzXS54bWxQSwECLQAU&#10;AAYACAAAACEAOP0h/9YAAACUAQAACwAAAAAAAAAAAAAAAAAvAQAAX3JlbHMvLnJlbHNQSwECLQAU&#10;AAYACAAAACEAnbM+xuIDAADZDAAADgAAAAAAAAAAAAAAAAAuAgAAZHJzL2Uyb0RvYy54bWxQSwEC&#10;LQAUAAYACAAAACEAgermPeEAAAALAQAADwAAAAAAAAAAAAAAAAA8BgAAZHJzL2Rvd25yZXYueG1s&#10;UEsFBgAAAAAEAAQA8wAAAEoHAAAAAA==&#10;">
                <v:group id="Group 24" o:spid="_x0000_s105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5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0B6BCA3F">
                <wp:simplePos x="0" y="0"/>
                <wp:positionH relativeFrom="column">
                  <wp:posOffset>2026920</wp:posOffset>
                </wp:positionH>
                <wp:positionV relativeFrom="paragraph">
                  <wp:posOffset>1196340</wp:posOffset>
                </wp:positionV>
                <wp:extent cx="3719187" cy="1371600"/>
                <wp:effectExtent l="0" t="0" r="15240" b="1905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9187" cy="1371600"/>
                          <a:chOff x="-83820" y="1"/>
                          <a:chExt cx="3719187" cy="137160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1" style="position:absolute;left:0;text-align:left;margin-left:159.6pt;margin-top:94.2pt;width:292.85pt;height:108pt;z-index:251724800;mso-width-relative:margin;mso-height-relative:margin" coordorigin="-838" coordsize="37191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6wMn3QMAAN8MAAAOAAAAZHJzL2Uyb0RvYy54bWzUV9tu3DYQfS/QfyD0buu2q5UEr4PCjt2H&#10;oAni9gNoirqgFCmQjLX79x1eRK8T78bdoAH6Iq9IznDO4TlD+erdbmToiUo1CL6N0sskQpQT0Qy8&#10;20Z//Xl3UUZIacwbzASn22hPVfTu+tdfruapppnoBWuoRJCEq3qetlGv9VTHsSI9HbG6FBPlMNkK&#10;OWINr7KLG4lnyD6yOEuSIp6FbCYpCFUKRm/dZHRt87ctJfpj2yqqEdtGUJu2T2mfj+YZX1/hupN4&#10;6gfiy8BnVDHigcOmIdUt1hh9kcM3qcaBSKFEqy+JGGPRtgOhFgOgSZOv0NxL8WWyWLp67qZAE1D7&#10;FU9npyV/PH2SaGjg7BLgh+MRDsnui8wA0DNPXQ2r7uX0MH2SfqBzbwbxrpWj+QtY0M4Suw/E0p1G&#10;BAbzTVql5SZCBOZSeCtcblyTHs7HxF2UeZlBBWaBOxXSv/9OeLzsHpsiQ03hJRQfIGYvIWarMxAe&#10;VJplZZH4cgPWokxWBSCxWNNVnnyLdZ0klYOaZKvEFmGoWPCuNsVmDbV5uooqWeWm0KN4wTvqWR7q&#10;x+Tx0OOJWtUpc/CBu3zh7jO4CvOOUZCIrWue7MqgD1UrkMor4rgIwFd5ka8rd9ALcy9hJ/k6KcsX&#10;sHE9SaXvqRiR+bGNJFRibYefPijtGFqWmO25uBsYg3FcM45mkFaVrBMboQQbGjNrJpXsHm+YRE8Y&#10;2sTdHZyYW4TZ1GM3WlX+HOEQ/HJ7IAd5YIZxGDR0OALsL71n1FXwmbZgNRB75kowTY6GfTEhlOvU&#10;TfW4oW5joMwJyGy8RNitGYeEJnMLMEJun2BZ6ZIsuR1Ffr0JpbZHhmDPzangEGF3FlyH4HHgQr6G&#10;jAEqv7Nbv5DkqDEsPYpmD0qTmt0I16oxJ72ATk20tMFmFajcePqnyB3s57rhg5Z46HqNfpNSzOhG&#10;cA6yExLU79uHVf8Nd5InO/4wfRDkb2Ugm2LBRG7SvBw6A7VsmH43Dc9w6RtovkqrIgWzmU540B4W&#10;l1SmT0L3MO0lz/NqvT7tEeXLD3W73Y44xtsk23gHHMg76P4HbYJrjQf2njdI7ye4bbQcbDfxMN5o&#10;ofw1oTmZL4S87o8TEl8Cj/vjhHGX4DP8oXdv9MeiKOuD50vvp3livXjiI3RK0L/F7CX+/e6fZ3kJ&#10;3ezwjl9EnVdFWfjvAyPpPDstasrAOcrcUrg+ouTjyq2yW3MLuI70Ytn/5ZIonPj/k0ui8MQcN8EJ&#10;By3BZ5jgDZeE3j3u7LfqxtRodPcvrg1rF/iKtlen/+I3n+mH77ZhP/9fcv0PAAAA//8DAFBLAwQU&#10;AAYACAAAACEA6Iz81eEAAAALAQAADwAAAGRycy9kb3ducmV2LnhtbEyPUUvDMBSF3wX/Q7iCby7p&#10;FqWtTccY6tMQ3ATxLWvu2rImKU3Wdv/e65M+Xs7HOd8t1rPt2IhDaL1TkCwEMHSVN62rFXweXh9S&#10;YCFqZ3TnHSq4YoB1eXtT6Nz4yX3guI81oxIXcq2gibHPOQ9Vg1aHhe/RUXbyg9WRzqHmZtATlduO&#10;L4V44la3jhYa3eO2weq8v1gFb5OeNqvkZdydT9vr9+Hx/WuXoFL3d/PmGVjEOf7B8KtP6lCS09Ff&#10;nAmsU7BKsiWhFKSpBEZEJmQG7KhACimBlwX//0P5AwAA//8DAFBLAQItABQABgAIAAAAIQC2gziS&#10;/gAAAOEBAAATAAAAAAAAAAAAAAAAAAAAAABbQ29udGVudF9UeXBlc10ueG1sUEsBAi0AFAAGAAgA&#10;AAAhADj9If/WAAAAlAEAAAsAAAAAAAAAAAAAAAAALwEAAF9yZWxzLy5yZWxzUEsBAi0AFAAGAAgA&#10;AAAhAErrAyfdAwAA3wwAAA4AAAAAAAAAAAAAAAAALgIAAGRycy9lMm9Eb2MueG1sUEsBAi0AFAAG&#10;AAgAAAAhAOiM/NXhAAAACwEAAA8AAAAAAAAAAAAAAAAANwYAAGRycy9kb3ducmV2LnhtbFBLBQYA&#10;AAAABAAEAPMAAABFBwAAAAA=&#10;">
                <v:group id="Group 24" o:spid="_x0000_s1062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3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4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5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A61FB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7A9DF7D" wp14:editId="4EA29258">
            <wp:extent cx="5943600" cy="400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BD0C30B" w:rsidR="001838AC" w:rsidRDefault="00806267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0415B34">
                <wp:simplePos x="0" y="0"/>
                <wp:positionH relativeFrom="margin">
                  <wp:posOffset>4248150</wp:posOffset>
                </wp:positionH>
                <wp:positionV relativeFrom="paragraph">
                  <wp:posOffset>3573780</wp:posOffset>
                </wp:positionV>
                <wp:extent cx="1682750" cy="455295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6" style="position:absolute;left:0;text-align:left;margin-left:334.5pt;margin-top:281.4pt;width:132.5pt;height:35.85pt;z-index:25175142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y5s2gMAANAMAAAOAAAAZHJzL2Uyb0RvYy54bWzUV9tuGzcQfS/QfyD23dbeb7AcFHbsl6AJ&#10;4vYDaC73gnLJBcl4pb/v8LJrOZFcV0ECxAZk8TLDOcNzZuird7uRoScq1SD4NoguwwBRTkQz8G4b&#10;/P3X3UUZIKUxbzATnG6DPVXBu+vff7uap5rGohesoRKBE67qedoGvdZTvdko0tMRq0sxUQ6LrZAj&#10;1jCU3aaReAbvI9vEYZhvZiGbSQpClYLZW7cYXFv/bUuJ/ti2imrEtgHEpu2ntJ+P5nNzfYXrTuKp&#10;H4gPA58RxYgHDoeurm6xxuiLHL5xNQ5ECiVafUnEuBFtOxBqMQCaKPwKzb0UXyaLpavnblrTBKn9&#10;Kk9nuyV/Pn2SaGi2QQE3xfEId2SPRTCG5MxTV8Oeezk9TJ+kn+jcyODdtXI0fwEJ2tm07te00p1G&#10;BCajvIyLDLJPYC3NsrjKXN5JD5djzC7SBH5hB2xI0rgK/cWQ/v2BjypKD3zkxsdmiWBjAl3jWgcr&#10;AA+yTF6CjNMzQF4kRRbFNtgsLNLIRoLrFW5c5mGZu1ABS1GuaDzcLK2KytqnSZ5kNtG4PgSbZ1Xq&#10;PSRpGZc2YSfBgnTUMzvU97HjoccTtaRT5uaXxEHqHTs+g6Yw7xhFpU+e3bfSQ9UKmHKEG2WeROYG&#10;DQkOYC9pK7OijCKXtSOYcT1Jpe+pGJH5sg0kxGElh58+KO24sGwxp3NxNzAG87hmHM1AwyoEEpqx&#10;EmxozKodyO7xhkn0hKFE3N2F8OPcsqnHbrYCQto7hBtQbrul3oEfWGEcJudpwW+/6T2jLoLPtAWZ&#10;AddjF4IpcHQ9FxNCuY7cUo8b6g7ObDQOmy2JxsIezTg4NJ5bgLH69g6O+3Zu/H5jSm19XI19bl4z&#10;Xi3syYLr1XgcuJDHkDFA5U92+5ckudSYLD2KZg80k5rdCFemMSe9gCpNtLTGZhdQ3Kj5Z3A9W7j+&#10;oCUeul6jP6QUM7oRnAPrhEROkCYakMgNd3wnO/4wfRDkH2UAv1g0gxOyOCgGRR45TT0XkzIsocs5&#10;VURQJF2xWSvBN6pQPuI1VEeJExrxwogLz/kDQq9M/05h4Frjgb3nDdL7CZqLloOtHp4UbxRNcoxa&#10;TjRLaTyuiFdIvRieVsQrUl2Mz1CE3r1REQuLLPOfG9zPUgGwzlX8j1AaETQ0iMeT+r+L/amOvlT7&#10;pMrLvPDVvsqyJPaEWB4USyn31Z4yNkzK9CVcnyDzafJW8a0p/a4Mvdj2q3SG3PH/h3SG5SF1Wgev&#10;iGgxPkMHb+gMeve4s49T/xb9X73CKgaezbZf+ie+eZcfjm2dfv5H5PpfAAAA//8DAFBLAwQUAAYA&#10;CAAAACEAoYgv/+EAAAALAQAADwAAAGRycy9kb3ducmV2LnhtbEyPQW+CQBCF7036HzbTpLe6IEIq&#10;shhj2p5Mk2qTxtsKIxDZWcKugP++01M9znsvb96XrSfTigF711hSEM4CEEiFLRuqFHwf3l9eQTiv&#10;qdStJVRwQwfr/PEh02lpR/rCYe8rwSXkUq2g9r5LpXRFjUa7me2Q2Dvb3mjPZ1/Jstcjl5tWzoMg&#10;kUY3xB9q3eG2xuKyvxoFH6MeN1H4Nuwu5+3teIg/f3YhKvX8NG1WIDxO/j8Mf/N5OuS86WSvVDrR&#10;KkiSJbN4BXEyZwZOLKMFKye2okUMMs/kPUP+CwAA//8DAFBLAQItABQABgAIAAAAIQC2gziS/gAA&#10;AOEBAAATAAAAAAAAAAAAAAAAAAAAAABbQ29udGVudF9UeXBlc10ueG1sUEsBAi0AFAAGAAgAAAAh&#10;ADj9If/WAAAAlAEAAAsAAAAAAAAAAAAAAAAALwEAAF9yZWxzLy5yZWxzUEsBAi0AFAAGAAgAAAAh&#10;ANmPLmzaAwAA0AwAAA4AAAAAAAAAAAAAAAAALgIAAGRycy9lMm9Eb2MueG1sUEsBAi0AFAAGAAgA&#10;AAAhAKGIL//hAAAACwEAAA8AAAAAAAAAAAAAAAAANAYAAGRycy9kb3ducmV2LnhtbFBLBQYAAAAA&#10;BAAEAPMAAABCBwAAAAA=&#10;">
                <v:group id="Group 24" o:spid="_x0000_s106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6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22D756FD">
                <wp:simplePos x="0" y="0"/>
                <wp:positionH relativeFrom="margin">
                  <wp:posOffset>-8255</wp:posOffset>
                </wp:positionH>
                <wp:positionV relativeFrom="paragraph">
                  <wp:posOffset>647700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1" style="position:absolute;left:0;text-align:left;margin-left:-.65pt;margin-top:51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m4g3wMAANMMAAAOAAAAZHJzL2Uyb0RvYy54bWzUV9lu4zYUfS/QfyD03li7JSHOoEgm6cOg&#10;M5hMP4ChqAWlSIHkxM7f93KTHScOUrcdoC+KSd6d59zLXH7YTQw9UqlGwTdRchFHiHIi2pH3m+iP&#10;b7e/VBFSGvMWM8HpJnqiKvpw9fNPl9u5oakYBGupRGCEq2Y7b6JB67lZrRQZ6ITVhZgph8NOyAlr&#10;WMp+1Uq8BesTW6VxXK62QrazFIQqBbs37jC6sva7jhL9uesU1YhtIohN26+03wfzXV1d4qaXeB5G&#10;4sPAZ0Qx4ZGD08XUDdYYfZfjC1PTSKRQotMXREwr0XUjoTYHyCaJj7K5k+L7bHPpm20/L2WC0h7V&#10;6Wyz5PfHLxKN7SbKiwhxPMEdWbcI1lCc7dw3IHMn5/v5i/QbvVuZfHednMxfyATtbFmflrLSnUYE&#10;NtO0KIoUqk/grIzjeG1N44YMcDl7taSuEhCzV0KGj3vtMsnXx9qr4HtlQlwiWhZL6CG98nl6aX52&#10;elldprmPM+SY1OssiX2OeZzUxXGOSZwV6zRCUIMszpK6fJEoVKlaQ5imTHmV5JA01OJkokAYtceE&#10;+meYuB/wTC3UlLnvUDRgr8PEV2AS5j2jKK9c4azcAgrVKMDHK4g4SDvPyqyoXdpL3cpkXVa+blle&#10;pZW9lyVp3MxS6TsqJmR+bCIJgVim4cdPSrv6BBHjnovbkTGLIcbRFnpSHRex1VCCja05NXJK9g/X&#10;TKJHDJ3h9hZQ6YQwmwfsduvabDoXXtxex4EdiJNx2NzOoQD2l35i1Dhh/CvtgF2GBC4E09fo4hcT&#10;QrlO3NGAW+ocFzYa7zhoWNfWoLHcQRqLbW8gSDojwbYz4+WNKrVtcVH2tXlLedGwngXXi/I0ciFf&#10;y4xBVt6zkw9FcqUxVXoQ7RPgTGp2LVx3xpwMApoz0dIqGynAuKHyjwB7HcB+ryUe+0GjX6UUW3Qt&#10;OAfUCYlyi14TDXDkmjvAkx2/nz8J8qcyCT87NItDXqCOjfNvgElbMt8zk3WapBk4P+oMgSJ1VqUx&#10;HJu2kGVZXdjOcZohyke/hO28neCLJ0m69vg/APe/RRLcaDyyj7xF+mmG+aLlaFuJB8g7CZS9BjMH&#10;cttqLRUBmC/Y8QbAg+JpdrxB26B8Bjv07p3sCIiyLNhPuh/ECJhhvv1/hjaJ3EjzAH9H56+KOjWt&#10;HXB7ONoDrmGMVqWf64DqIks9IMKbIrR13/kpA/IoM6RwcwLMp8FbpzdmDLiW9Ezs/zIlSof//2RK&#10;hI5ymgdvkCgon8GDd0wJvXvY2ffp0nr/xtywjIGXs52d/pVvnuaHa9uz9/+LXP0FAAD//wMAUEsD&#10;BBQABgAIAAAAIQDd6nla3wAAAAoBAAAPAAAAZHJzL2Rvd25yZXYueG1sTI9Na8JAEIbvhf6HZQq9&#10;6SaGSI3ZiEjbkxSqheJtzY5JMDsbsmsS/32np/Y47zy8H/lmsq0YsPeNIwXxPAKBVDrTUKXg6/g2&#10;ewHhgyajW0eo4I4eNsXjQ64z40b6xOEQKsEm5DOtoA6hy6T0ZY1W+7nrkPh3cb3Vgc++kqbXI5vb&#10;Vi6iaCmtbogTat3hrsbyerhZBe+jHrdJ/Drsr5fd/XRMP773MSr1/DRt1yACTuEPht/6XB0K7nR2&#10;NzJetApmccIk69GCNzGQpMkKxJmV1TIFWeTy/4TiBwAA//8DAFBLAQItABQABgAIAAAAIQC2gziS&#10;/gAAAOEBAAATAAAAAAAAAAAAAAAAAAAAAABbQ29udGVudF9UeXBlc10ueG1sUEsBAi0AFAAGAAgA&#10;AAAhADj9If/WAAAAlAEAAAsAAAAAAAAAAAAAAAAALwEAAF9yZWxzLy5yZWxzUEsBAi0AFAAGAAgA&#10;AAAhAB0+biDfAwAA0wwAAA4AAAAAAAAAAAAAAAAALgIAAGRycy9lMm9Eb2MueG1sUEsBAi0AFAAG&#10;AAgAAAAhAN3qeVrfAAAACgEAAA8AAAAAAAAAAAAAAAAAOQYAAGRycy9kb3ducmV2LnhtbFBLBQYA&#10;AAAABAAEAPMAAABFBwAAAAA=&#10;">
                <v:group id="Group 24" o:spid="_x0000_s107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80626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424C799" wp14:editId="4C8EE08F">
            <wp:extent cx="5943600" cy="400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4755CD65" w:rsidR="00EA0599" w:rsidRDefault="00FB7F8E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41CA888C">
                <wp:simplePos x="0" y="0"/>
                <wp:positionH relativeFrom="margin">
                  <wp:posOffset>4225290</wp:posOffset>
                </wp:positionH>
                <wp:positionV relativeFrom="paragraph">
                  <wp:posOffset>3509645</wp:posOffset>
                </wp:positionV>
                <wp:extent cx="1682750" cy="455295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084C5A7" w:rsidR="007C7BC3" w:rsidRPr="005364FF" w:rsidRDefault="00FB7F8E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6" style="position:absolute;margin-left:332.7pt;margin-top:276.35pt;width:132.5pt;height:35.85pt;z-index:251728896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LM83wMAANoMAAAOAAAAZHJzL2Uyb0RvYy54bWzUV9tu2zgQfV+g/yDoPdH9ijhFkTR5KbZF&#10;s/sBDEVdUIoUSDay/75DUqKd1g5SFy3QBHDMywznDM+ZYa7ebkfqPREhB842fnQZ+h5hmDcD6zb+&#10;///dXZS+JxViDaKckY2/I9J/e/3mn6t5qknMe04bIjxwwmQ9Txu/V2qqg0DinoxIXvKJMFhsuRiR&#10;gqHogkagGbyPNIjDMA9mLppJcEykhNlbu+hfG/9tS7D62LaSKI9ufIhNmU9hPh/1Z3B9hepOoKkf&#10;8BIGOiOKEQ0MDnWubpFC3lcx/OBqHLDgkrfqEvMx4G07YGIwAJoo/A7NveBfJ4Olq+ducmmC1H6X&#10;p7Pd4n+fPglvaODuosz3GBrhksy5np6A9MxTV8OuezE9TJ/EMtHZkUa8bcWo/wIWb2sSu3OJJVvl&#10;YZiM8jIuMsg/hrU0y+LKuEY17uF6tNlFmsAv7IANSRpX4XI1uH9/4KOK0gMfuQ4vWCMIdKAuLjdw&#10;ABzM/DnMOD0D5UVSZFFsos3CIo1MKKh2eOMyD0s4SOMFMEXp4Cx4s7QqKmOfJnmSlToGnY492jyr&#10;0sVDkpZxaTJ2Ei2oR+4JIn+NIA89mojhndRX7zJXrJn7DLpCrKMESFLY9JmdjiGylkCWI/Qo8yTS&#10;l6h5cAB8TVyZFWUU2bwdQY3qSUh1T/jo6S8bX0AgRnfo6YNUlg7rFn0643cDpSa3lHkzMLEKgYd6&#10;SXI6NHrVDET3eEOF94SgTtzdhfBj3dKpR3a2Ak6aW4Q7kHa7Yd+BH1ihDCbnacVvvqkdJfoQyj6T&#10;FrQGdI9tCLrKEXcuwpgwFdmlHjXEHpyZaCw2Uxe1hTnaONSeW4DhfC8Ojvu2bpb92pSYIumMl9y8&#10;ZOwszMmcKWc8DoyLY8gooFpOtvvXJNnU6Cw98mYHRBOK3nBbqxHDPYdSjZUwxnoXkFwL+o+wHTqX&#10;LYcPSqCh65X3Tgg+ezecMaAdF0B+o1sdD8jkhlnG4y17mD5w/EVqyM8W9eCEMA4KQpFHpSlK+4JS&#10;hiU0O6uLCCqlLTiuGvygC7mE7GK1pDihkkUacbGw/oDSjuu/KA1UKzTQ96zx1G6CFqPEYArIQotX&#10;yiY5Ri4rm7U8HtfEC7ReDU9r4gWxrsZnaEJtX6mJlUWG+/su98d0AG3K6uAjVEfgfPVTBf9UY18r&#10;flLlZQ6NRXfKpMqyJF4osb4r1nK+VHxC6TBJ3Z1QfYLOp+lbxbe6/NtS9Gzb39IdcquA39Id1vfU&#10;aSW8IKPV+AwlvKI7qO3j1r5Sze3pOvoTDcOIBh7Qpmkuj339Qj8cm1K9/5fk+hsAAAD//wMAUEsD&#10;BBQABgAIAAAAIQDq0Ul64QAAAAsBAAAPAAAAZHJzL2Rvd25yZXYueG1sTI/BToNAEIbvJr7DZky8&#10;2QUKqMjSNI16aprYmhhvU5gCKbtL2C3Qt3c86XHm//LPN/lq1p0YaXCtNQrCRQCCTGmr1tQKPg9v&#10;D08gnEdTYWcNKbiSg1Vxe5NjVtnJfNC497XgEuMyVNB432dSurIhjW5hezKcneyg0fM41LIacOJy&#10;3ckoCFKpsTV8ocGeNg2V5/1FK3ifcFovw9dxez5trt+HZPe1DUmp+7t5/QLC0+z/YPjVZ3Uo2Olo&#10;L6ZyolOQpknMqIIkiR5BMPG8DHhz5CiKY5BFLv//UPwAAAD//wMAUEsBAi0AFAAGAAgAAAAhALaD&#10;OJL+AAAA4QEAABMAAAAAAAAAAAAAAAAAAAAAAFtDb250ZW50X1R5cGVzXS54bWxQSwECLQAUAAYA&#10;CAAAACEAOP0h/9YAAACUAQAACwAAAAAAAAAAAAAAAAAvAQAAX3JlbHMvLnJlbHNQSwECLQAUAAYA&#10;CAAAACEAnACzPN8DAADaDAAADgAAAAAAAAAAAAAAAAAuAgAAZHJzL2Uyb0RvYy54bWxQSwECLQAU&#10;AAYACAAAACEA6tFJeuEAAAALAQAADwAAAAAAAAAAAAAAAAA5BgAAZHJzL2Rvd25yZXYueG1sUEsF&#10;BgAAAAAEAAQA8wAAAEcHAAAAAA==&#10;">
                <v:group id="Group 24" o:spid="_x0000_s107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084C5A7" w:rsidR="007C7BC3" w:rsidRPr="005364FF" w:rsidRDefault="00FB7F8E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65FE16B2" wp14:editId="67BEEB95">
                <wp:simplePos x="0" y="0"/>
                <wp:positionH relativeFrom="margin">
                  <wp:align>left</wp:align>
                </wp:positionH>
                <wp:positionV relativeFrom="paragraph">
                  <wp:posOffset>1424940</wp:posOffset>
                </wp:positionV>
                <wp:extent cx="2256147" cy="716281"/>
                <wp:effectExtent l="0" t="0" r="11430" b="2667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716281"/>
                          <a:chOff x="0" y="198120"/>
                          <a:chExt cx="2256147" cy="716281"/>
                        </a:xfrm>
                      </wpg:grpSpPr>
                      <wpg:grpSp>
                        <wpg:cNvPr id="6" name="Group 24"/>
                        <wpg:cNvGrpSpPr/>
                        <wpg:grpSpPr>
                          <a:xfrm>
                            <a:off x="0" y="396240"/>
                            <a:ext cx="1973100" cy="518161"/>
                            <a:chOff x="103572" y="303196"/>
                            <a:chExt cx="2555876" cy="620634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03572" y="436359"/>
                              <a:ext cx="1617680" cy="487471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" name="Straight Arrow Connector 1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" name="Oval 1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17015" w14:textId="71D78897" w:rsidR="00FB7F8E" w:rsidRPr="005364FF" w:rsidRDefault="00FB7F8E" w:rsidP="00FB7F8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E16B2" id="Group 5" o:spid="_x0000_s1081" style="position:absolute;margin-left:0;margin-top:112.2pt;width:177.65pt;height:56.4pt;z-index:251758592;mso-position-horizontal:left;mso-position-horizontal-relative:margin;mso-width-relative:margin;mso-height-relative:margin" coordorigin=",1981" coordsize="22561,7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1hK2wMAAM8MAAAOAAAAZHJzL2Uyb0RvYy54bWzUV9lu4zYUfS/QfyD03liUrBVxBkUySR8G&#10;ncFk+gGMRC0oRQokJ3b+vpeb7Cw2UrcdoH6QTfLuOude+vLDbmLokUo1Cr6J8EUcIcob0Y6830R/&#10;fLv9pYyQ0oS3hAlON9ETVdGHq59/utzONU3EIFhLJQIjXNXbeRMNWs/1aqWagU5EXYiZcjjshJyI&#10;hqXsV60kW7A+sVUSx/lqK2Q7S9FQpWD3xh1GV9Z+19FGf+46RTVimwhi0/Yp7fPBPFdXl6TuJZmH&#10;sfFhkDOimMjIweli6oZogr7L8ZWpaWykUKLTF42YVqLrxobaHCAbHL/I5k6K77PNpa+3/byUCUr7&#10;ok5nm21+f/wi0dhuoixCnEzwiqxXlJnSbOe+Bok7Od/PX6Tf6N3KZLvr5GS+IQ+0s0V9WopKdxo1&#10;sJkkWY7XRYQaOCtwnpTYVb0Z4NXs1XBV4sS/kGb4eFp7FXyvTIhLRMtiCd0nlz9PLlmfnV1a5cna&#10;hxlSxFWR4hjgZVLMcInzlyniOM2KJEJwnsYprvJQgiXPLMvKAsI0JvIkzlMb4tE8gS1qDwj1zwBx&#10;P5CZWpwp87p9zYC5DhBfgUWE94yi0pXNSi2IULUCcLwBh4Ok12meZpVLeqlajou89FVbl8W6sFVb&#10;Uib1LJW+o2JC5scmkhCHJRl5/KQ0oBFEg4hxz8XtyJhlNONoC+2oirPYaijBxtacGjkl+4drJtEj&#10;gaZwexvDx5ll80DcblWZTefCi1t3B3bAOeOwuZ1DAewv/cSoccL4V9oBsQwDXAimpdHFL2kayjV2&#10;RwNpqXOc2Wi846BhXVuDxnIHaSy2vYEg6YwE286Mlzeq1HbERdnX5pTyomE9C64X5WnkQr6VGYOs&#10;vGcnH4rkSmOq9CDaJ0CZ1OxauMZMeDMI6MuNllbZSAHCDY9/ANQxoNBh/V5LMvaDRr9KKbboWnAO&#10;qBMSgQgkZaIBhlxzB/hmx+/nT6L5U5mEnx2axSEvUMfG+TfApC2Zb5i4SHCSVq/6QqBIlZZJDMem&#10;KaRpWmW2bxxniPLRL2E7b0f44kmSFB7/B+D+t0hCak1G9pG3SD/NMFu0HG0n8QB5J4HSt2DmQG7H&#10;lKUiAPMVO04APCgeZ8cJ2gblM9ihd+9kR0CUZcF+zP0oRuDAiM/QJhG2QXuAv6Pzl1mVmNYOuD2c&#10;6wHXMETL3F8JANVZmnhAhAtFaOu+81MG5FFmRJH6CJiPg7dKbswYcC3pmdj/ZUrkDv//yZQIHeU4&#10;D06QKCifwYN3TAm9e9jZq+kefX9jcFjKwK3ZDk9/wzfX8sO1bdr7/yFXfwEAAP//AwBQSwMEFAAG&#10;AAgAAAAhAAvVqITgAAAACAEAAA8AAABkcnMvZG93bnJldi54bWxMj09Lw0AQxe+C32EZwZvd/GlU&#10;YjalFPVUhLaCeJtmp0lodjZkt0n67V1PenvDG977vWI1m06MNLjWsoJ4EYEgrqxuuVbweXh7eAbh&#10;PLLGzjIpuJKDVXl7U2Cu7cQ7Gve+FiGEXY4KGu/7XEpXNWTQLWxPHLyTHQz6cA611ANOIdx0Momi&#10;R2mw5dDQYE+bhqrz/mIUvE84rdP4ddyeT5vr9yH7+NrGpNT93bx+AeFp9n/P8Isf0KEMTEd7Ye1E&#10;pyAM8QqSZLkEEew0y1IQxyDSpwRkWcj/A8ofAAAA//8DAFBLAQItABQABgAIAAAAIQC2gziS/gAA&#10;AOEBAAATAAAAAAAAAAAAAAAAAAAAAABbQ29udGVudF9UeXBlc10ueG1sUEsBAi0AFAAGAAgAAAAh&#10;ADj9If/WAAAAlAEAAAsAAAAAAAAAAAAAAAAALwEAAF9yZWxzLy5yZWxzUEsBAi0AFAAGAAgAAAAh&#10;APZfWErbAwAAzwwAAA4AAAAAAAAAAAAAAAAALgIAAGRycy9lMm9Eb2MueG1sUEsBAi0AFAAGAAgA&#10;AAAhAAvVqITgAAAACAEAAA8AAAAAAAAAAAAAAAAANQYAAGRycy9kb3ducmV2LnhtbFBLBQYAAAAA&#10;BAAEAPMAAABCBwAAAAA=&#10;">
                <v:group id="Group 24" o:spid="_x0000_s1082" style="position:absolute;top:3962;width:19731;height:5182" coordorigin="1035,3031" coordsize="25558,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8" o:spid="_x0000_s1083" style="position:absolute;left:1035;top:4363;width:16177;height:4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ErwAAAANoAAAAPAAAAZHJzL2Rvd25yZXYueG1sRE9NT8JA&#10;EL2b+B82Y8LFwFYOKIWFqAmJBy+giRwnnbHbtDtbuwvUf+8cSDy+vO/1dgydOfOQmigOHmYFGJYq&#10;UiO1g8+P3fQJTMoohF0UdvDLCbab25s1lhQvsufzIddGQySV6MDn3JfWpspzwDSLPYty33EImBUO&#10;taUBLxoeOjsvioUN2Ig2eOz51XPVHk5Be1t//KH33enxZbH8yvdCRC05N7kbn1dgMo/5X3x1v5ED&#10;3apX9AbYzR8AAAD//wMAUEsBAi0AFAAGAAgAAAAhANvh9svuAAAAhQEAABMAAAAAAAAAAAAAAAAA&#10;AAAAAFtDb250ZW50X1R5cGVzXS54bWxQSwECLQAUAAYACAAAACEAWvQsW78AAAAVAQAACwAAAAAA&#10;AAAAAAAAAAAfAQAAX3JlbHMvLnJlbHNQSwECLQAUAAYACAAAACEAiD7xK8AAAADaAAAADwAAAAAA&#10;AAAAAAAAAAAHAgAAZHJzL2Rvd25yZXYueG1sUEsFBgAAAAADAAMAtwAAAPQCAAAAAA==&#10;" filled="f" strokecolor="red" strokeweight="1.5pt">
                    <v:stroke opacity="64764f"/>
                  </v:rect>
                  <v:shape id="Straight Arrow Connector 10" o:spid="_x0000_s108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3M4xgAAANsAAAAPAAAAZHJzL2Rvd25yZXYueG1sRI/NbsJA&#10;DITvSH2HlSv1gmADUqoqsKAWhCiHovLzACbrJhFZb5rdQvr2+IDEzdaMZz5P552r1YXaUHk2MBom&#10;oIhzbysuDBwPq8EbqBCRLdaeycA/BZjPnnpTzKy/8o4u+1goCeGQoYEyxibTOuQlOQxD3xCL9uNb&#10;h1HWttC2xauEu1qPk+RVO6xYGkpsaFFSft7/OQPFukr74490Safv7Wix9puv33NqzMtz9z4BFamL&#10;D/P9+tMKvtDLLzKAnt0AAAD//wMAUEsBAi0AFAAGAAgAAAAhANvh9svuAAAAhQEAABMAAAAAAAAA&#10;AAAAAAAAAAAAAFtDb250ZW50X1R5cGVzXS54bWxQSwECLQAUAAYACAAAACEAWvQsW78AAAAVAQAA&#10;CwAAAAAAAAAAAAAAAAAfAQAAX3JlbHMvLnJlbHNQSwECLQAUAAYACAAAACEAgAdzO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" o:spid="_x0000_s108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49kwAAAANsAAAAPAAAAZHJzL2Rvd25yZXYueG1sRE9La8JA&#10;EL4X+h+WEXqrGz1ISN0EFQr1aCp4HbNjNjQ7G7PbPPrru4WCt/n4nrMtJtuKgXrfOFawWiYgiCun&#10;G64VnD/fX1MQPiBrbB2Tgpk8FPnz0xYz7UY+0VCGWsQQ9hkqMCF0mZS+MmTRL11HHLmb6y2GCPta&#10;6h7HGG5buU6SjbTYcGww2NHBUPVVflsFqb1d92NyHC9YXX4kH+6tmVGpl8W0ewMRaAoP8b/7Q8f5&#10;K/j7JR4g818AAAD//wMAUEsBAi0AFAAGAAgAAAAhANvh9svuAAAAhQEAABMAAAAAAAAAAAAAAAAA&#10;AAAAAFtDb250ZW50X1R5cGVzXS54bWxQSwECLQAUAAYACAAAACEAWvQsW78AAAAVAQAACwAAAAAA&#10;AAAAAAAAAAAfAQAAX3JlbHMvLnJlbHNQSwECLQAUAAYACAAAACEA3/uPZ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8117015" w14:textId="71D78897" w:rsidR="00FB7F8E" w:rsidRPr="005364FF" w:rsidRDefault="00FB7F8E" w:rsidP="00FB7F8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41B57156">
                <wp:simplePos x="0" y="0"/>
                <wp:positionH relativeFrom="margin">
                  <wp:align>left</wp:align>
                </wp:positionH>
                <wp:positionV relativeFrom="paragraph">
                  <wp:posOffset>59880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86" style="position:absolute;margin-left:0;margin-top:47.15pt;width:177.65pt;height:47.25pt;z-index:251730944;mso-position-horizontal:left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KX3wMAAN0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/EM1dN+fGB6WNPCGtgPUv/fNI/1wbdv2038lV98BAAD//wMAUEsD&#10;BBQABgAIAAAAIQCx5B9j3gAAAAcBAAAPAAAAZHJzL2Rvd25yZXYueG1sTI9BS8NAEIXvgv9hGcGb&#10;3cQYSWM2pRT1VARbQXrbZqdJaHY2ZLdJ+u8dT3p7w3u8902xmm0nRhx860hBvIhAIFXOtFQr+Nq/&#10;PWQgfNBkdOcIFVzRw6q8vSl0btxEnzjuQi24hHyuFTQh9LmUvmrQar9wPRJ7JzdYHfgcamkGPXG5&#10;7eRjFD1Lq1vihUb3uGmwOu8uVsH7pKd1Er+O2/Npcz3s04/vbYxK3d/N6xcQAefwF4ZffEaHkpmO&#10;7kLGi04BPxIULJ8SEOwmacriyLEsy0CWhfzPX/4AAAD//wMAUEsBAi0AFAAGAAgAAAAhALaDOJL+&#10;AAAA4QEAABMAAAAAAAAAAAAAAAAAAAAAAFtDb250ZW50X1R5cGVzXS54bWxQSwECLQAUAAYACAAA&#10;ACEAOP0h/9YAAACUAQAACwAAAAAAAAAAAAAAAAAvAQAAX3JlbHMvLnJlbHNQSwECLQAUAAYACAAA&#10;ACEAdXhCl98DAADdDAAADgAAAAAAAAAAAAAAAAAuAgAAZHJzL2Uyb0RvYy54bWxQSwECLQAUAAYA&#10;CAAAACEAseQfY94AAAAHAQAADwAAAAAAAAAAAAAAAAA5BgAAZHJzL2Rvd25yZXYueG1sUEsFBgAA&#10;AAAEAAQA8wAAAEQHAAAAAA==&#10;">
                <v:group id="Group 24" o:spid="_x0000_s108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8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9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B7F8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24A7F1" wp14:editId="547585E5">
            <wp:extent cx="5943600" cy="3948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5387B763" w:rsidR="003D5D37" w:rsidRDefault="00960811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6C2C93F6">
                <wp:simplePos x="0" y="0"/>
                <wp:positionH relativeFrom="column">
                  <wp:posOffset>1882140</wp:posOffset>
                </wp:positionH>
                <wp:positionV relativeFrom="paragraph">
                  <wp:posOffset>365760</wp:posOffset>
                </wp:positionV>
                <wp:extent cx="2263140" cy="4579619"/>
                <wp:effectExtent l="0" t="0" r="22860" b="12065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0" cy="4579619"/>
                          <a:chOff x="-15241" y="-408064"/>
                          <a:chExt cx="2263141" cy="2665726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408064"/>
                            <a:ext cx="2247900" cy="11099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12169"/>
                            <a:ext cx="2247900" cy="6048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33871"/>
                            <a:ext cx="2239785" cy="72379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C701B5" id="Group 132" o:spid="_x0000_s1026" style="position:absolute;margin-left:148.2pt;margin-top:28.8pt;width:178.2pt;height:360.6pt;z-index:251753472;mso-width-relative:margin;mso-height-relative:margin" coordorigin="-152,-4080" coordsize="22631,26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2xXAgMAAJsLAAAOAAAAZHJzL2Uyb0RvYy54bWzsVslu2zAQvRfoPxC6O1psS5YQO4ekzqVo&#10;g6TtnaGoBaBIgmQs++87JCXZ2VogRU6ND7I4HL6ZeXwc8fxi3zG0o0q3gq+D+CwKEOVElC2v18HP&#10;H9vZKkDaYF5iJjhdBweqg4vN50/nvSxoIhrBSqoQgHBd9HIdNMbIIgw1aWiH9ZmQlMNkJVSHDQxV&#10;HZYK94DesTCJojTshSqlEoRqDdYrPxlsHH5VUWK+V5WmBrF1ALkZ91TueW+f4eYcF7XCsmnJkAZ+&#10;QxYdbjkEnaCusMHoQbXPoLqWKKFFZc6I6EJRVS2hrgaoJo6eVHOtxIN0tdRFX8uJJqD2CU9vhiXf&#10;djcKtSXs3TwJEMcdbJKLi6wB6OllXYDXtZJ38kYNhtqPbMX7SnX2H2pBe0fsYSKW7g0iYEySdB4v&#10;gH8Cc4tllqdx7qknDeyPXTeLl8kiDhA4zBbRKkoXo8OXRyDgYkGSNF1mSWp9wjGH0KY6ZdZLUJQ+&#10;kqb/jbS7Bkvq9kJbOgbSspGyW1Aa5jWjKLM52eDgNTGmCw3kvUrXo4qPpC2yPBpIi+MozzOn16le&#10;XEilzTUVHbIv60BBEk6FePdVG0/N6GJjc7FtGQM7LhhHPex5kkEAO9aCtaWddQNV318yhXYYTs12&#10;G8HPwzLZYG/NIbMxG+3d3U6c4ECejIPRcuGrd2/mwKjP4JZWoDwrD5+CPfN0iosJodzEfqrBJfWB&#10;ly4bX5vrEnaFC804AFrkCsqYsAeAl7E9zOBvl1LXMqbFAzd/WjytcJEFN9PiruVCvVQZg6qGyN5/&#10;JMlTY1m6F+UBJKYMuxS+c2FOGgGNixjlFlsvkLeX2rvrPJ56w1HoYIMqbB6vKx1VrJW/QGiOh6FF&#10;zLI0AVnDKV7FSZwOneBF2afRYrVaDmyNnWaU9Ifq3RH7UD3cHN6lu8fp8/YOtr+q3raCUevHz1q8&#10;nM9XmTv60Gimj9o8z0Dh7qOWJfMsH3vDh9r9B2Vsvv9zj3c3G7gBOg6G26q9Yp6O4f30Tr35DQAA&#10;//8DAFBLAwQUAAYACAAAACEA+EZcAOIAAAAKAQAADwAAAGRycy9kb3ducmV2LnhtbEyPy2rDMBBF&#10;94X+g5hCd41st37EtRxCaLsKgSaFkt3EmtgmlmQsxXb+vuqqXQ5zuPfcYjWrjo002NZoAeEiAEa6&#10;MrLVtYCvw/tTBsw61BI7o0nAjSysyvu7AnNpJv1J497VzIdom6OAxrk+59xWDSm0C9OT9r+zGRQ6&#10;fw41lwNOPlx1PAqChCtstW9osKdNQ9Vlf1UCPiac1s/h27i9nDe34yHefW9DEuLxYV6/AnM0uz8Y&#10;fvW9OpTe6WSuWlrWCYiWyYtHBcRpAswDSRz5LScBaZplwMuC/59Q/gAAAP//AwBQSwECLQAUAAYA&#10;CAAAACEAtoM4kv4AAADhAQAAEwAAAAAAAAAAAAAAAAAAAAAAW0NvbnRlbnRfVHlwZXNdLnhtbFBL&#10;AQItABQABgAIAAAAIQA4/SH/1gAAAJQBAAALAAAAAAAAAAAAAAAAAC8BAABfcmVscy8ucmVsc1BL&#10;AQItABQABgAIAAAAIQAwW2xXAgMAAJsLAAAOAAAAAAAAAAAAAAAAAC4CAABkcnMvZTJvRG9jLnht&#10;bFBLAQItABQABgAIAAAAIQD4RlwA4gAAAAoBAAAPAAAAAAAAAAAAAAAAAFwFAABkcnMvZG93bnJl&#10;di54bWxQSwUGAAAAAAQABADzAAAAawYAAAAA&#10;">
                <v:rect id="Rectangle 7" o:spid="_x0000_s1027" style="position:absolute;top:-4080;width:22479;height:11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121;width:22478;height:604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338;width:22397;height:7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Pr="00960811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25EB0AAD" wp14:editId="18932842">
            <wp:extent cx="2339543" cy="4915326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491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57561A7A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1BC56354" w14:textId="4F5B9575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r w:rsidRPr="00870ED1">
        <w:rPr>
          <w:rFonts w:ascii="Arial" w:hAnsi="Arial" w:cs="Arial"/>
          <w:sz w:val="28"/>
          <w:szCs w:val="28"/>
        </w:rPr>
        <w:t>AutoMapper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>m Nuget to map Entity with Busines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37F91EC8" w14:textId="52C95385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7E1AA0D0" w14:textId="32370FE6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0A74CA">
        <w:rPr>
          <w:rFonts w:ascii="Arial" w:hAnsi="Arial" w:cs="Arial"/>
          <w:sz w:val="28"/>
          <w:szCs w:val="28"/>
        </w:rPr>
        <w:t>.</w:t>
      </w:r>
    </w:p>
    <w:p w14:paraId="195D61D9" w14:textId="0C005993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</w:t>
      </w:r>
      <w:r w:rsidR="008626B4">
        <w:rPr>
          <w:rFonts w:ascii="Arial" w:hAnsi="Arial" w:cs="Arial"/>
          <w:sz w:val="28"/>
          <w:szCs w:val="28"/>
        </w:rPr>
        <w:t>for views</w:t>
      </w:r>
      <w:r>
        <w:rPr>
          <w:rFonts w:ascii="Arial" w:hAnsi="Arial" w:cs="Arial"/>
          <w:sz w:val="28"/>
          <w:szCs w:val="28"/>
        </w:rPr>
        <w:t xml:space="preserve"> and write codes</w:t>
      </w:r>
      <w:r w:rsidR="008626B4">
        <w:rPr>
          <w:rFonts w:ascii="Arial" w:hAnsi="Arial" w:cs="Arial"/>
          <w:sz w:val="28"/>
          <w:szCs w:val="28"/>
        </w:rPr>
        <w:t xml:space="preserve"> for controllers</w:t>
      </w:r>
      <w:r>
        <w:rPr>
          <w:rFonts w:ascii="Arial" w:hAnsi="Arial" w:cs="Arial"/>
          <w:sz w:val="28"/>
          <w:szCs w:val="28"/>
        </w:rPr>
        <w:t xml:space="preserve"> to perform </w:t>
      </w:r>
      <w:r w:rsidR="001D7989">
        <w:rPr>
          <w:rFonts w:ascii="Arial" w:hAnsi="Arial" w:cs="Arial"/>
          <w:sz w:val="28"/>
          <w:szCs w:val="28"/>
        </w:rPr>
        <w:t>functions</w:t>
      </w:r>
      <w:r w:rsidR="000A74CA">
        <w:rPr>
          <w:rFonts w:ascii="Arial" w:hAnsi="Arial" w:cs="Arial"/>
          <w:sz w:val="28"/>
          <w:szCs w:val="28"/>
        </w:rPr>
        <w:t>.</w:t>
      </w:r>
    </w:p>
    <w:p w14:paraId="7BB0CE0F" w14:textId="3DCACE60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285BFF9C" w14:textId="37724678" w:rsidR="00E30562" w:rsidRPr="004E3D37" w:rsidRDefault="00E3056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396B2A">
        <w:rPr>
          <w:rFonts w:ascii="Arial" w:eastAsiaTheme="minorHAnsi" w:hAnsi="Arial" w:cs="Arial"/>
          <w:kern w:val="0"/>
          <w:sz w:val="26"/>
          <w:szCs w:val="26"/>
        </w:rPr>
        <w:t>For example</w:t>
      </w:r>
      <w:r w:rsidR="00670ED9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: S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earch products by </w:t>
      </w:r>
      <w:r w:rsidR="004E3D37"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ProductName and 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UnitPrice </w:t>
      </w:r>
    </w:p>
    <w:p w14:paraId="5C52739D" w14:textId="3A05C38F" w:rsidR="008626B4" w:rsidRPr="00664C90" w:rsidRDefault="00E30562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E30562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0A2C12F4" wp14:editId="45B7CB4F">
            <wp:extent cx="5943600" cy="278320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26B4" w:rsidRPr="00664C90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AF07C0" w14:textId="77777777" w:rsidR="007D3EBE" w:rsidRDefault="007D3EBE" w:rsidP="00E837CA">
      <w:pPr>
        <w:spacing w:after="0" w:line="240" w:lineRule="auto"/>
      </w:pPr>
      <w:r>
        <w:separator/>
      </w:r>
    </w:p>
  </w:endnote>
  <w:endnote w:type="continuationSeparator" w:id="0">
    <w:p w14:paraId="5104479C" w14:textId="77777777" w:rsidR="007D3EBE" w:rsidRDefault="007D3EBE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72C30" w14:textId="77777777" w:rsidR="007D3EBE" w:rsidRDefault="007D3EBE" w:rsidP="00E837CA">
      <w:pPr>
        <w:spacing w:after="0" w:line="240" w:lineRule="auto"/>
      </w:pPr>
      <w:r>
        <w:separator/>
      </w:r>
    </w:p>
  </w:footnote>
  <w:footnote w:type="continuationSeparator" w:id="0">
    <w:p w14:paraId="5BF5F507" w14:textId="77777777" w:rsidR="007D3EBE" w:rsidRDefault="007D3EBE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4086A"/>
    <w:rsid w:val="00F42241"/>
    <w:rsid w:val="00F45C43"/>
    <w:rsid w:val="00F46675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emf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4</TotalTime>
  <Pages>9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207</cp:revision>
  <cp:lastPrinted>2021-03-29T08:53:00Z</cp:lastPrinted>
  <dcterms:created xsi:type="dcterms:W3CDTF">2021-03-21T06:26:00Z</dcterms:created>
  <dcterms:modified xsi:type="dcterms:W3CDTF">2021-03-30T00:53:00Z</dcterms:modified>
</cp:coreProperties>
</file>